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bcb6fc</w:t>
        </w:r>
      </w:hyperlink>
      <w:r>
        <w:t xml:space="preserve"> </w:t>
      </w:r>
      <w:r>
        <w:t xml:space="preserve">on March 1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e0a025b6-a558-11ec-8aba-5153634d565a&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e0ba283d-a558-11ec-aea1-6542597a6e77&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8bcb6fc7d8ce649d46ef8d5027e0deb48c7e2cc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bcb6fc7d8ce649d46ef8d5027e0deb48c7e2cca/" TargetMode="External" /><Relationship Type="http://schemas.openxmlformats.org/officeDocument/2006/relationships/hyperlink" Id="rId22" Target="https://greenelab.github.io/covid19-review/v/8bcb6fc7d8ce649d46ef8d5027e0deb48c7e2cca/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e0a025b6-a558-11ec-8aba-5153634d565a&amp;url=L2dyYXBoaWNzL2NvdmlkLXZhY2NpbmUtdHJhY2tlci1nbG9iYWwtZGlzdHJpYnV0aW9u" TargetMode="External" /><Relationship Type="http://schemas.openxmlformats.org/officeDocument/2006/relationships/hyperlink" Id="rId1633" Target="https://www.bloomberg.com/tosv2.html?vid=&amp;uuid=e0ba283d-a558-11ec-aea1-6542597a6e77&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8bcb6fc7d8ce649d46ef8d5027e0deb48c7e2cc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bcb6fc7d8ce649d46ef8d5027e0deb48c7e2cca/" TargetMode="External" /><Relationship Type="http://schemas.openxmlformats.org/officeDocument/2006/relationships/hyperlink" Id="rId22" Target="https://greenelab.github.io/covid19-review/v/8bcb6fc7d8ce649d46ef8d5027e0deb48c7e2cca/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e0a025b6-a558-11ec-8aba-5153634d565a&amp;url=L2dyYXBoaWNzL2NvdmlkLXZhY2NpbmUtdHJhY2tlci1nbG9iYWwtZGlzdHJpYnV0aW9u" TargetMode="External" /><Relationship Type="http://schemas.openxmlformats.org/officeDocument/2006/relationships/hyperlink" Id="rId1633" Target="https://www.bloomberg.com/tosv2.html?vid=&amp;uuid=e0ba283d-a558-11ec-aea1-6542597a6e77&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16T18:51:17Z</dcterms:created>
  <dcterms:modified xsi:type="dcterms:W3CDTF">2022-03-16T18: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